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50EB" w:rsidRDefault="00E250EB" w:rsidP="00E250EB">
      <w:pPr>
        <w:jc w:val="both"/>
      </w:pPr>
      <w:bookmarkStart w:id="0" w:name="_GoBack"/>
      <w:bookmarkEnd w:id="0"/>
    </w:p>
    <w:p w:rsidR="00E250EB" w:rsidRDefault="00FD079D" w:rsidP="005F6914">
      <w:pPr>
        <w:jc w:val="center"/>
        <w:rPr>
          <w:b/>
        </w:rPr>
      </w:pPr>
      <w:proofErr w:type="spellStart"/>
      <w:r>
        <w:rPr>
          <w:b/>
        </w:rPr>
        <w:t>Statemen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t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ivacy</w:t>
      </w:r>
      <w:proofErr w:type="spellEnd"/>
    </w:p>
    <w:p w:rsidR="00DE276E" w:rsidRDefault="00DE276E" w:rsidP="00E250EB">
      <w:pPr>
        <w:jc w:val="both"/>
      </w:pPr>
    </w:p>
    <w:p w:rsidR="00557624" w:rsidRDefault="00557624" w:rsidP="00E250EB">
      <w:pPr>
        <w:jc w:val="both"/>
      </w:pPr>
    </w:p>
    <w:p w:rsidR="00FD079D" w:rsidRDefault="00FD079D" w:rsidP="00CC3020">
      <w:pPr>
        <w:jc w:val="both"/>
      </w:pPr>
      <w:r>
        <w:t>I</w:t>
      </w:r>
      <w:proofErr w:type="gramStart"/>
      <w:r>
        <w:t>, …</w:t>
      </w:r>
      <w:proofErr w:type="gramEnd"/>
      <w:r>
        <w:t xml:space="preserve">…………………….., </w:t>
      </w:r>
      <w:proofErr w:type="spellStart"/>
      <w:r>
        <w:t>hereby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entit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udapest University of </w:t>
      </w:r>
      <w:proofErr w:type="spellStart"/>
      <w:r>
        <w:t>Technology</w:t>
      </w:r>
      <w:proofErr w:type="spellEnd"/>
      <w:r>
        <w:t xml:space="preserve"> and </w:t>
      </w:r>
      <w:proofErr w:type="spellStart"/>
      <w:r>
        <w:t>Economic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ndl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during </w:t>
      </w:r>
      <w:proofErr w:type="spellStart"/>
      <w:r>
        <w:t>the</w:t>
      </w:r>
      <w:proofErr w:type="spellEnd"/>
      <w:r>
        <w:t xml:space="preserve"> PhD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,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DPR </w:t>
      </w:r>
      <w:proofErr w:type="spellStart"/>
      <w:r>
        <w:t>regul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</w:t>
      </w:r>
    </w:p>
    <w:p w:rsidR="00FD079D" w:rsidRDefault="00FD079D" w:rsidP="00CC3020">
      <w:pPr>
        <w:jc w:val="both"/>
      </w:pPr>
    </w:p>
    <w:p w:rsidR="00627AFF" w:rsidRDefault="00627AFF" w:rsidP="00CC3020">
      <w:pPr>
        <w:jc w:val="both"/>
      </w:pPr>
    </w:p>
    <w:p w:rsidR="00DE276E" w:rsidRDefault="00FD079D" w:rsidP="00CC3020">
      <w:pPr>
        <w:jc w:val="both"/>
      </w:pPr>
      <w:proofErr w:type="spellStart"/>
      <w:r>
        <w:t>Date</w:t>
      </w:r>
      <w:proofErr w:type="spellEnd"/>
      <w:r>
        <w:t xml:space="preserve">: </w:t>
      </w:r>
    </w:p>
    <w:p w:rsidR="00FD079D" w:rsidRDefault="00FD079D" w:rsidP="00CC3020">
      <w:pPr>
        <w:jc w:val="both"/>
      </w:pPr>
    </w:p>
    <w:p w:rsidR="00FD079D" w:rsidRDefault="00FD079D" w:rsidP="00CC3020">
      <w:pPr>
        <w:jc w:val="both"/>
      </w:pPr>
    </w:p>
    <w:p w:rsidR="00FD079D" w:rsidRDefault="00FD079D" w:rsidP="00CC3020">
      <w:pPr>
        <w:jc w:val="both"/>
      </w:pPr>
    </w:p>
    <w:p w:rsidR="00FD079D" w:rsidRDefault="00FD079D" w:rsidP="00CC3020">
      <w:pPr>
        <w:jc w:val="both"/>
      </w:pPr>
      <w:proofErr w:type="spellStart"/>
      <w:r>
        <w:t>Signature</w:t>
      </w:r>
      <w:proofErr w:type="spellEnd"/>
    </w:p>
    <w:p w:rsidR="00FD079D" w:rsidRDefault="00FD079D" w:rsidP="00CC3020">
      <w:pPr>
        <w:jc w:val="both"/>
      </w:pPr>
    </w:p>
    <w:p w:rsidR="00DE276E" w:rsidRDefault="00DE276E" w:rsidP="00E250EB">
      <w:pPr>
        <w:jc w:val="both"/>
      </w:pPr>
    </w:p>
    <w:p w:rsidR="00DE276E" w:rsidRDefault="00DE276E" w:rsidP="00E250EB">
      <w:pPr>
        <w:jc w:val="both"/>
      </w:pPr>
    </w:p>
    <w:p w:rsidR="005F6914" w:rsidRDefault="005F6914" w:rsidP="005F6914">
      <w:pPr>
        <w:jc w:val="both"/>
      </w:pPr>
    </w:p>
    <w:p w:rsidR="00FD079D" w:rsidRDefault="00FD079D" w:rsidP="005F6914">
      <w:pPr>
        <w:jc w:val="both"/>
      </w:pPr>
    </w:p>
    <w:p w:rsidR="00FD079D" w:rsidRDefault="00FD079D" w:rsidP="005F6914">
      <w:pPr>
        <w:jc w:val="both"/>
      </w:pPr>
    </w:p>
    <w:sectPr w:rsidR="00FD07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429F2"/>
    <w:multiLevelType w:val="hybridMultilevel"/>
    <w:tmpl w:val="77C8A9B4"/>
    <w:lvl w:ilvl="0" w:tplc="D54076EA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35C8A"/>
    <w:multiLevelType w:val="hybridMultilevel"/>
    <w:tmpl w:val="08A85E02"/>
    <w:lvl w:ilvl="0" w:tplc="1A442AA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LawNDUzMzQwNDNT0lEKTi0uzszPAykwrgUAfeIBGywAAAA="/>
  </w:docVars>
  <w:rsids>
    <w:rsidRoot w:val="005B0BE0"/>
    <w:rsid w:val="0000527C"/>
    <w:rsid w:val="0004648D"/>
    <w:rsid w:val="000625D0"/>
    <w:rsid w:val="00072E63"/>
    <w:rsid w:val="00074D09"/>
    <w:rsid w:val="00094D43"/>
    <w:rsid w:val="001C0EA8"/>
    <w:rsid w:val="00266356"/>
    <w:rsid w:val="002B08C2"/>
    <w:rsid w:val="002C3DBB"/>
    <w:rsid w:val="002D5A2C"/>
    <w:rsid w:val="002F6B7B"/>
    <w:rsid w:val="00330B70"/>
    <w:rsid w:val="00364FB9"/>
    <w:rsid w:val="00385931"/>
    <w:rsid w:val="0039188D"/>
    <w:rsid w:val="00423EBB"/>
    <w:rsid w:val="00455B13"/>
    <w:rsid w:val="00470E4F"/>
    <w:rsid w:val="00494E83"/>
    <w:rsid w:val="004D264C"/>
    <w:rsid w:val="004F5AF7"/>
    <w:rsid w:val="005436F0"/>
    <w:rsid w:val="00545A3F"/>
    <w:rsid w:val="00557624"/>
    <w:rsid w:val="00563DD9"/>
    <w:rsid w:val="0057059D"/>
    <w:rsid w:val="00584344"/>
    <w:rsid w:val="005B0BE0"/>
    <w:rsid w:val="005F6914"/>
    <w:rsid w:val="0062276A"/>
    <w:rsid w:val="00627AFF"/>
    <w:rsid w:val="0068087E"/>
    <w:rsid w:val="00686676"/>
    <w:rsid w:val="006E7777"/>
    <w:rsid w:val="00705C39"/>
    <w:rsid w:val="00741FA9"/>
    <w:rsid w:val="00770C44"/>
    <w:rsid w:val="007E132D"/>
    <w:rsid w:val="00822CCC"/>
    <w:rsid w:val="008243A7"/>
    <w:rsid w:val="00862403"/>
    <w:rsid w:val="008703FA"/>
    <w:rsid w:val="008C225B"/>
    <w:rsid w:val="00986C88"/>
    <w:rsid w:val="00995E8F"/>
    <w:rsid w:val="009A2650"/>
    <w:rsid w:val="00A57CA1"/>
    <w:rsid w:val="00A62882"/>
    <w:rsid w:val="00AC6CC6"/>
    <w:rsid w:val="00AE33AC"/>
    <w:rsid w:val="00AF3975"/>
    <w:rsid w:val="00B22707"/>
    <w:rsid w:val="00B277B3"/>
    <w:rsid w:val="00B45A27"/>
    <w:rsid w:val="00B51F75"/>
    <w:rsid w:val="00B84638"/>
    <w:rsid w:val="00B94B53"/>
    <w:rsid w:val="00B9776D"/>
    <w:rsid w:val="00BC6871"/>
    <w:rsid w:val="00BC6FBF"/>
    <w:rsid w:val="00BD2BFB"/>
    <w:rsid w:val="00BF58F4"/>
    <w:rsid w:val="00C17335"/>
    <w:rsid w:val="00C2138E"/>
    <w:rsid w:val="00C22502"/>
    <w:rsid w:val="00C45626"/>
    <w:rsid w:val="00CA4236"/>
    <w:rsid w:val="00CB7372"/>
    <w:rsid w:val="00CC3020"/>
    <w:rsid w:val="00CC6C27"/>
    <w:rsid w:val="00CD33A8"/>
    <w:rsid w:val="00D4078C"/>
    <w:rsid w:val="00D64371"/>
    <w:rsid w:val="00D80E21"/>
    <w:rsid w:val="00D81C89"/>
    <w:rsid w:val="00DB53D2"/>
    <w:rsid w:val="00DE276E"/>
    <w:rsid w:val="00DE7950"/>
    <w:rsid w:val="00DF2B71"/>
    <w:rsid w:val="00DF441D"/>
    <w:rsid w:val="00E250EB"/>
    <w:rsid w:val="00E3601E"/>
    <w:rsid w:val="00E4427D"/>
    <w:rsid w:val="00ED6715"/>
    <w:rsid w:val="00F36392"/>
    <w:rsid w:val="00F40509"/>
    <w:rsid w:val="00F61598"/>
    <w:rsid w:val="00F62933"/>
    <w:rsid w:val="00FD079D"/>
    <w:rsid w:val="00FE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3CFAAE1-F295-4F85-A6E5-3A686081C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paragraph" w:styleId="Cmsor1">
    <w:name w:val="heading 1"/>
    <w:basedOn w:val="Norml"/>
    <w:next w:val="Norml"/>
    <w:qFormat/>
    <w:rsid w:val="00DF2B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DE7950"/>
    <w:rPr>
      <w:color w:val="0000FF"/>
      <w:u w:val="single"/>
    </w:rPr>
  </w:style>
  <w:style w:type="paragraph" w:styleId="Buborkszveg">
    <w:name w:val="Balloon Text"/>
    <w:basedOn w:val="Norml"/>
    <w:semiHidden/>
    <w:rsid w:val="00545A3F"/>
    <w:rPr>
      <w:rFonts w:ascii="Tahoma" w:hAnsi="Tahoma" w:cs="Tahoma"/>
      <w:sz w:val="16"/>
      <w:szCs w:val="16"/>
    </w:rPr>
  </w:style>
  <w:style w:type="character" w:styleId="Jegyzethivatkozs">
    <w:name w:val="annotation reference"/>
    <w:semiHidden/>
    <w:rsid w:val="00545A3F"/>
    <w:rPr>
      <w:sz w:val="16"/>
      <w:szCs w:val="16"/>
    </w:rPr>
  </w:style>
  <w:style w:type="paragraph" w:styleId="Jegyzetszveg">
    <w:name w:val="annotation text"/>
    <w:basedOn w:val="Norml"/>
    <w:semiHidden/>
    <w:rsid w:val="00545A3F"/>
    <w:rPr>
      <w:sz w:val="20"/>
      <w:szCs w:val="20"/>
    </w:rPr>
  </w:style>
  <w:style w:type="paragraph" w:styleId="Megjegyzstrgya">
    <w:name w:val="annotation subject"/>
    <w:basedOn w:val="Jegyzetszveg"/>
    <w:next w:val="Jegyzetszveg"/>
    <w:semiHidden/>
    <w:rsid w:val="00545A3F"/>
    <w:rPr>
      <w:b/>
      <w:bCs/>
    </w:rPr>
  </w:style>
  <w:style w:type="character" w:customStyle="1" w:styleId="f">
    <w:name w:val="f"/>
    <w:basedOn w:val="Bekezdsalapbettpusa"/>
    <w:rsid w:val="0004648D"/>
  </w:style>
  <w:style w:type="character" w:styleId="HTML-idzet">
    <w:name w:val="HTML Cite"/>
    <w:rsid w:val="000464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33</Characters>
  <Application>Microsoft Office Word</Application>
  <DocSecurity>4</DocSecurity>
  <Lines>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 Á L Y Á Z A T I     F E L H Í V Á S</vt:lpstr>
    </vt:vector>
  </TitlesOfParts>
  <Company>BME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 Á L Y Á Z A T I     F E L H Í V Á S</dc:title>
  <dc:subject/>
  <dc:creator>Mihály György</dc:creator>
  <cp:keywords/>
  <cp:lastModifiedBy>vidamari</cp:lastModifiedBy>
  <cp:revision>2</cp:revision>
  <cp:lastPrinted>2010-03-09T10:07:00Z</cp:lastPrinted>
  <dcterms:created xsi:type="dcterms:W3CDTF">2021-04-17T07:31:00Z</dcterms:created>
  <dcterms:modified xsi:type="dcterms:W3CDTF">2021-04-17T07:31:00Z</dcterms:modified>
</cp:coreProperties>
</file>